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2CD509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B0639C">
        <w:rPr>
          <w:rFonts w:ascii="Times New Roman" w:hAnsi="Times New Roman" w:cs="Times New Roman"/>
          <w:bCs/>
          <w:sz w:val="24"/>
          <w:szCs w:val="24"/>
          <w:lang w:val="sr-Cyrl-CS"/>
        </w:rPr>
        <w:t>3</w:t>
      </w:r>
    </w:p>
    <w:p w14:paraId="35F58CC4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28261485" w14:textId="77777777" w:rsidR="00030EE3" w:rsidRPr="0066540E" w:rsidRDefault="00B0639C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 за избор пројеката</w:t>
      </w:r>
      <w:r w:rsidR="009604B1"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соларних панела и пратеће инсталације за производњу електричне енергије за сопствене потребе</w:t>
      </w:r>
    </w:p>
    <w:p w14:paraId="57EDF992" w14:textId="77777777" w:rsidR="00B0639C" w:rsidRDefault="00B0639C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6255"/>
        <w:gridCol w:w="30"/>
        <w:gridCol w:w="43"/>
        <w:gridCol w:w="1427"/>
        <w:gridCol w:w="1490"/>
      </w:tblGrid>
      <w:tr w:rsidR="006005B5" w:rsidRPr="00EA479B" w14:paraId="1734E31D" w14:textId="77777777" w:rsidTr="006005B5">
        <w:trPr>
          <w:trHeight w:val="667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AD30C6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Набавка</w:t>
            </w:r>
            <w:proofErr w:type="spellEnd"/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у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градњ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соларних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анел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инвертор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ратећ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инсталац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роизводњу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електрич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енерг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сопстве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отреб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  <w:t xml:space="preserve">и </w:t>
            </w:r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/>
              </w:rPr>
              <w:t>и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рад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еопход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техничк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документац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звештај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звођач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радов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уградњи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оларних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анел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атећ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нсталац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оизводњу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електрич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енерг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који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кладу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аконом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еопходан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иликом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икључењ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дистрибутивни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истем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кућ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6005B5" w:rsidRPr="00EA479B" w14:paraId="0221BCA7" w14:textId="77777777" w:rsidTr="006005B5">
        <w:trPr>
          <w:trHeight w:val="389"/>
          <w:jc w:val="center"/>
        </w:trPr>
        <w:tc>
          <w:tcPr>
            <w:tcW w:w="632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62F99870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427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1C59F6C7" w14:textId="77777777"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CEDF6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</w:p>
        </w:tc>
      </w:tr>
      <w:tr w:rsidR="006005B5" w:rsidRPr="00EA479B" w14:paraId="066106B8" w14:textId="77777777" w:rsidTr="006005B5">
        <w:trPr>
          <w:trHeight w:val="338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4F14AE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D93206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16BD8724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4B821B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CB27AB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4EDEF3C7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FF63682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960F8A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5F3796FF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A3B008B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90B9E0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49FE1281" w14:textId="77777777" w:rsidTr="006005B5">
        <w:trPr>
          <w:trHeight w:val="281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A89F8E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1EA1AB07" w14:textId="77777777" w:rsidTr="006005B5">
        <w:trPr>
          <w:trHeight w:val="410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318CBE3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595281F4" w14:textId="77777777"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05A36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9A3CC8F" w14:textId="77777777" w:rsidTr="006005B5">
        <w:trPr>
          <w:trHeight w:val="346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B2AE41D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љ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777E0BB1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93795E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3591C9F5" w14:textId="77777777" w:rsidTr="006005B5">
        <w:trPr>
          <w:trHeight w:val="343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4BEB79BE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23AA482A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F3A70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5FFB9D98" w14:textId="77777777" w:rsidTr="006005B5">
        <w:trPr>
          <w:trHeight w:val="346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4FD8BBB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  <w:proofErr w:type="spellEnd"/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7DE64299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95D43B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6FF89E3E" w14:textId="77777777" w:rsidTr="006005B5">
        <w:trPr>
          <w:trHeight w:val="353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52D9B8F8" w14:textId="7D71BFBB" w:rsidR="006005B5" w:rsidRPr="0080034E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  <w:r w:rsidR="0080034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градска топлана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0599D964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3575E4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14:paraId="0A87E76E" w14:textId="77777777" w:rsidTr="006005B5">
        <w:trPr>
          <w:trHeight w:val="389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2FDB9873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16744B39" w14:textId="77777777"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767C36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34BCF7BC" w14:textId="77777777" w:rsidTr="006005B5">
        <w:trPr>
          <w:trHeight w:val="338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1AC62933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е карактеристике спољне столарије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3F2752E2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A37B45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1968FA73" w14:textId="77777777" w:rsidTr="006005B5">
        <w:trPr>
          <w:trHeight w:val="338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5078AFD4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0FE2B43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CE7B9C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2C19193F" w14:textId="77777777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6B5CBB1B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в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са размакнутим крилима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F82F6E3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465AE0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46A9B30B" w14:textId="77777777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59EA3F81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упл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вак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A932BDB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062AED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205FF8BB" w14:textId="77777777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77468AE1" w14:textId="77777777" w:rsidR="006005B5" w:rsidRPr="00EA479B" w:rsidRDefault="006005B5" w:rsidP="00586AA2">
            <w:pPr>
              <w:ind w:left="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84ACA6E" w14:textId="77777777" w:rsidR="006005B5" w:rsidRPr="00EA479B" w:rsidRDefault="006005B5" w:rsidP="00586AA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44BEFF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14:paraId="55B20E12" w14:textId="77777777" w:rsidTr="006005B5">
        <w:trPr>
          <w:trHeight w:val="353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D5EB56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фактор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заузетост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уће</w:t>
            </w:r>
            <w:proofErr w:type="spellEnd"/>
          </w:p>
        </w:tc>
      </w:tr>
      <w:tr w:rsidR="006005B5" w:rsidRPr="00EA479B" w14:paraId="61289A17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D29B7C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A3C0CE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1A0FE34E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AC5CEA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7560D1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,5</w:t>
            </w:r>
          </w:p>
        </w:tc>
      </w:tr>
      <w:tr w:rsidR="006005B5" w:rsidRPr="00EA479B" w14:paraId="4F416902" w14:textId="77777777" w:rsidTr="006005B5">
        <w:trPr>
          <w:trHeight w:val="34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8FF5B5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D220CF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6005B5" w:rsidRPr="00EA479B" w14:paraId="714E6B2E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665A54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A411DF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,5</w:t>
            </w:r>
          </w:p>
        </w:tc>
      </w:tr>
      <w:tr w:rsidR="006005B5" w:rsidRPr="00EA479B" w14:paraId="3ED0C2AF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72B560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A512D9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6005B5" w:rsidRPr="00EA479B" w14:paraId="13A95029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C981B9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82815A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</w:t>
            </w:r>
          </w:p>
        </w:tc>
      </w:tr>
      <w:tr w:rsidR="006005B5" w:rsidRPr="00EA479B" w14:paraId="28CF5CA0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74EF1D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060A8B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6005B5" w:rsidRPr="00EA479B" w14:paraId="74C25E88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212FB5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2FF478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6005B5" w:rsidRPr="00EA479B" w14:paraId="363F595B" w14:textId="77777777" w:rsidTr="006005B5">
        <w:trPr>
          <w:trHeight w:val="667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B1776C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убвенциј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енергетск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анациј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општ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републи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6005B5" w:rsidRPr="00EA479B" w14:paraId="7AEA618E" w14:textId="77777777" w:rsidTr="006005B5">
        <w:trPr>
          <w:trHeight w:val="410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53B9D9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0D7FBE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C3729D6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AD7402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ни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482818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1C863BFE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4CE02B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409AF9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0969D621" w14:textId="77777777" w:rsidR="006005B5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</w:p>
    <w:p w14:paraId="30B63E94" w14:textId="3C48767F" w:rsidR="006005B5" w:rsidRPr="006005B5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 за избор пројеката</w:t>
      </w: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лектронски регулисаних циркулационих пумпи, опремања система грејања са уређајима за регулацију и мерење предате</w:t>
      </w:r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br/>
        <w:t>количине топлоте објекту (калориметри, делитељи топлоте, баланс вентили)</w:t>
      </w:r>
    </w:p>
    <w:p w14:paraId="2C05205B" w14:textId="6618B86D"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6005B5" w:rsidRPr="00EA479B" w14:paraId="7FE89C17" w14:textId="77777777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C92292" w14:textId="77777777" w:rsidR="006005B5" w:rsidRPr="00EA479B" w:rsidRDefault="006005B5" w:rsidP="00586AA2">
            <w:pPr>
              <w:tabs>
                <w:tab w:val="left" w:pos="360"/>
              </w:tabs>
              <w:jc w:val="center"/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Унапређењ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термотехничких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систе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зград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путем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замен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систе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ил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дел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систе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ефикаснијим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системом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путем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344040DD" w14:textId="77777777" w:rsidR="006005B5" w:rsidRPr="00EA479B" w:rsidRDefault="006005B5" w:rsidP="006005B5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</w:tabs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електронск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регулисаних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циркулационих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;</w:t>
            </w:r>
          </w:p>
          <w:p w14:paraId="200521A6" w14:textId="77777777" w:rsidR="006005B5" w:rsidRPr="00EA479B" w:rsidRDefault="006005B5" w:rsidP="006005B5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опремањ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систе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грејањ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уређаји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регулацију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количин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топлот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калориметр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делитељ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топлот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баланс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вентил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005B5" w:rsidRPr="00EA479B" w14:paraId="6F125778" w14:textId="77777777" w:rsidTr="006005B5">
        <w:trPr>
          <w:trHeight w:val="281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B926CD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798AA53C" w14:textId="77777777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DB27DF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986C97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00E1BDB5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6F1DA78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љ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57082F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6005B5" w:rsidRPr="00EA479B" w14:paraId="02077E8D" w14:textId="77777777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F3778EE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273ACC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6005B5" w:rsidRPr="00EA479B" w14:paraId="086421FA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48EA3E9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3326CC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554CF476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4781A56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аљинско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рејање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9716A8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530A6CE8" w14:textId="77777777" w:rsidTr="006005B5">
        <w:trPr>
          <w:trHeight w:val="35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44B2D03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6453FEF1" w14:textId="77777777" w:rsidTr="006005B5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00EF8D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арактеристи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пољ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толариј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F2C3F3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AA566F2" w14:textId="77777777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685033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D9768B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062DD41A" w14:textId="77777777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6B3172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в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размакнут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рилим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54D2F5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1F3F0F92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2EADC8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упл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вак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CD9E4F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15095971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4529D5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62A964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2DF6DC77" w14:textId="77777777" w:rsidTr="006005B5">
        <w:trPr>
          <w:trHeight w:val="346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B8FE0C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01F6E618" w14:textId="77777777" w:rsidTr="006005B5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2748D5B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гледу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ермичк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изолациј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бјект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5FCAE0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1DE5B9F7" w14:textId="77777777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E5DDCA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7A7BA1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345CB742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1BF07B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E5578D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32044785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EF1C57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1F2CBD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46CFBA0C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3892A1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5E181C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5553A6C5" w14:textId="77777777" w:rsidTr="006005B5">
        <w:trPr>
          <w:trHeight w:val="281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2129F7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5F8FDD39" w14:textId="77777777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31BCB2" w14:textId="358EE5AC" w:rsidR="006005B5" w:rsidRPr="006005B5" w:rsidRDefault="006005B5" w:rsidP="00586AA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стамбене заједнице</w:t>
            </w:r>
          </w:p>
          <w:p w14:paraId="6020A612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фактор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заузетост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редстављ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оличник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укуп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мбеног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објект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рес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ријав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и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број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тог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објект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6005B5" w:rsidRPr="00EA479B" w14:paraId="1DDF2F34" w14:textId="77777777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D26C7F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D357E1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7C7B196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2296EA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044B40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5790E82E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F4B170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480FBF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6005B5" w:rsidRPr="00EA479B" w14:paraId="7E443DDB" w14:textId="77777777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2805B9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708251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005B5" w:rsidRPr="00EA479B" w14:paraId="77FCC183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05F1F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218BCB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6005B5" w:rsidRPr="00EA479B" w14:paraId="301E4A17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98A578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10AF35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005B5" w:rsidRPr="00EA479B" w14:paraId="3D782BEE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0D12EC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9BB4E9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6005B5" w:rsidRPr="00EA479B" w14:paraId="2F114F5A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63A28C5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3AE934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005B5" w:rsidRPr="00EA479B" w14:paraId="439A4376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1DF2E8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FC8580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005B5" w:rsidRPr="00EA479B" w14:paraId="7092251B" w14:textId="77777777" w:rsidTr="006005B5">
        <w:trPr>
          <w:trHeight w:val="35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1AD60B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5A3397FA" w14:textId="77777777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A67718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убвенциј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енергетск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анациј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општ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републи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6005B5" w:rsidRPr="00EA479B" w14:paraId="03CA1D00" w14:textId="77777777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85A3DD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0444A5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1FD5FEE1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C73F2B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ни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F6157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0F1E9311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9FC105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BCE15D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BB6FC14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1340A5" w14:textId="77777777" w:rsidR="00EF3B1A" w:rsidRDefault="00EF3B1A" w:rsidP="00CB7E8C">
      <w:pPr>
        <w:spacing w:after="0" w:line="240" w:lineRule="auto"/>
      </w:pPr>
      <w:r>
        <w:separator/>
      </w:r>
    </w:p>
  </w:endnote>
  <w:endnote w:type="continuationSeparator" w:id="0">
    <w:p w14:paraId="7216EDE9" w14:textId="77777777" w:rsidR="00EF3B1A" w:rsidRDefault="00EF3B1A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AD8DC45" w14:textId="77777777" w:rsidR="00EF3B1A" w:rsidRDefault="00EF3B1A" w:rsidP="00CB7E8C">
      <w:pPr>
        <w:spacing w:after="0" w:line="240" w:lineRule="auto"/>
      </w:pPr>
      <w:r>
        <w:separator/>
      </w:r>
    </w:p>
  </w:footnote>
  <w:footnote w:type="continuationSeparator" w:id="0">
    <w:p w14:paraId="1F9630B7" w14:textId="77777777" w:rsidR="00EF3B1A" w:rsidRDefault="00EF3B1A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7A6389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7C511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7"/>
  </w:num>
  <w:num w:numId="5">
    <w:abstractNumId w:val="14"/>
  </w:num>
  <w:num w:numId="6">
    <w:abstractNumId w:val="29"/>
  </w:num>
  <w:num w:numId="7">
    <w:abstractNumId w:val="11"/>
  </w:num>
  <w:num w:numId="8">
    <w:abstractNumId w:val="15"/>
  </w:num>
  <w:num w:numId="9">
    <w:abstractNumId w:val="31"/>
  </w:num>
  <w:num w:numId="10">
    <w:abstractNumId w:val="30"/>
  </w:num>
  <w:num w:numId="11">
    <w:abstractNumId w:val="6"/>
  </w:num>
  <w:num w:numId="12">
    <w:abstractNumId w:val="28"/>
  </w:num>
  <w:num w:numId="13">
    <w:abstractNumId w:val="22"/>
  </w:num>
  <w:num w:numId="14">
    <w:abstractNumId w:val="2"/>
  </w:num>
  <w:num w:numId="15">
    <w:abstractNumId w:val="8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3"/>
  </w:num>
  <w:num w:numId="24">
    <w:abstractNumId w:val="9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4"/>
  </w:num>
  <w:num w:numId="31">
    <w:abstractNumId w:val="12"/>
  </w:num>
  <w:num w:numId="32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11B11"/>
    <w:rsid w:val="00030EE3"/>
    <w:rsid w:val="00035EFA"/>
    <w:rsid w:val="000372B1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2070E"/>
    <w:rsid w:val="002B31BC"/>
    <w:rsid w:val="002B5978"/>
    <w:rsid w:val="002C788C"/>
    <w:rsid w:val="002D37E0"/>
    <w:rsid w:val="003053D4"/>
    <w:rsid w:val="00370499"/>
    <w:rsid w:val="00376BB8"/>
    <w:rsid w:val="003967AD"/>
    <w:rsid w:val="003D67B7"/>
    <w:rsid w:val="003E189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D7C40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005B5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C84"/>
    <w:rsid w:val="00784F8D"/>
    <w:rsid w:val="007E7712"/>
    <w:rsid w:val="007F5D8F"/>
    <w:rsid w:val="0080034E"/>
    <w:rsid w:val="00810731"/>
    <w:rsid w:val="00811065"/>
    <w:rsid w:val="00814F24"/>
    <w:rsid w:val="00841218"/>
    <w:rsid w:val="008524A5"/>
    <w:rsid w:val="00871655"/>
    <w:rsid w:val="0087170F"/>
    <w:rsid w:val="00882D11"/>
    <w:rsid w:val="008868D5"/>
    <w:rsid w:val="008A0ADF"/>
    <w:rsid w:val="008A0D35"/>
    <w:rsid w:val="008A4175"/>
    <w:rsid w:val="008E0438"/>
    <w:rsid w:val="008E3243"/>
    <w:rsid w:val="008E3768"/>
    <w:rsid w:val="008E55CB"/>
    <w:rsid w:val="00902AE4"/>
    <w:rsid w:val="00913FD2"/>
    <w:rsid w:val="00916EC9"/>
    <w:rsid w:val="009242B9"/>
    <w:rsid w:val="00930DCA"/>
    <w:rsid w:val="009471F0"/>
    <w:rsid w:val="00950C6A"/>
    <w:rsid w:val="009604B1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08E8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2BEA"/>
    <w:rsid w:val="00AE5A07"/>
    <w:rsid w:val="00AF4E34"/>
    <w:rsid w:val="00B0639C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07F18"/>
    <w:rsid w:val="00C462E1"/>
    <w:rsid w:val="00C46AE0"/>
    <w:rsid w:val="00C50153"/>
    <w:rsid w:val="00CB0FBC"/>
    <w:rsid w:val="00CB2FAD"/>
    <w:rsid w:val="00CB7E8C"/>
    <w:rsid w:val="00CC78DF"/>
    <w:rsid w:val="00CD2F7E"/>
    <w:rsid w:val="00D13CF6"/>
    <w:rsid w:val="00D17F10"/>
    <w:rsid w:val="00D24529"/>
    <w:rsid w:val="00D40694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56726"/>
    <w:rsid w:val="00E602FC"/>
    <w:rsid w:val="00E62C6C"/>
    <w:rsid w:val="00E77614"/>
    <w:rsid w:val="00E824A4"/>
    <w:rsid w:val="00E85733"/>
    <w:rsid w:val="00E919C1"/>
    <w:rsid w:val="00EA576A"/>
    <w:rsid w:val="00EC747B"/>
    <w:rsid w:val="00EF3B1A"/>
    <w:rsid w:val="00EF59A7"/>
    <w:rsid w:val="00EF6F76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6541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005B5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005B5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005B5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005B5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AA70E8-3EE0-457E-A561-B70ABD194D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5</Words>
  <Characters>271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Zorica Milivojević</cp:lastModifiedBy>
  <cp:revision>2</cp:revision>
  <cp:lastPrinted>2021-08-06T05:54:00Z</cp:lastPrinted>
  <dcterms:created xsi:type="dcterms:W3CDTF">2022-11-24T11:14:00Z</dcterms:created>
  <dcterms:modified xsi:type="dcterms:W3CDTF">2022-11-24T11:14:00Z</dcterms:modified>
</cp:coreProperties>
</file>